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5A20AC" w14:textId="7E20B619" w:rsidR="00D67E39" w:rsidRDefault="00D67E39">
      <w:pPr>
        <w:pStyle w:val="Heading1"/>
        <w:rPr>
          <w:color w:val="auto"/>
        </w:rPr>
      </w:pPr>
      <w:r w:rsidRPr="00586786">
        <w:rPr>
          <w:noProof/>
          <w:color w:val="auto"/>
        </w:rPr>
        <w:drawing>
          <wp:anchor distT="0" distB="0" distL="114300" distR="114300" simplePos="0" relativeHeight="251658240" behindDoc="0" locked="0" layoutInCell="1" allowOverlap="1" wp14:anchorId="1E42CB9F" wp14:editId="4EC10CBE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6109335" cy="3436620"/>
            <wp:effectExtent l="0" t="0" r="5715" b="0"/>
            <wp:wrapTopAndBottom/>
            <wp:docPr id="9320719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2071930" name="Picture 932071930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09335" cy="3436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B92F53" w14:textId="7598B33A" w:rsidR="00100CC2" w:rsidRPr="00586786" w:rsidRDefault="00586786">
      <w:pPr>
        <w:pStyle w:val="Heading1"/>
        <w:rPr>
          <w:color w:val="auto"/>
        </w:rPr>
      </w:pPr>
      <w:r w:rsidRPr="00586786">
        <w:rPr>
          <w:color w:val="auto"/>
        </w:rPr>
        <w:t>Car Dealership Management App</w:t>
      </w:r>
    </w:p>
    <w:p w14:paraId="0A597785" w14:textId="77777777" w:rsidR="00100CC2" w:rsidRDefault="00000000">
      <w:r>
        <w:t>This is a Car Dealership Management Application built with Python and Tkinter. It provides a user-friendly interface to manage various aspects of a car dealership, including inventory, sales, and customer information.</w:t>
      </w:r>
    </w:p>
    <w:p w14:paraId="0A1682FF" w14:textId="77777777" w:rsidR="00586786" w:rsidRDefault="00586786"/>
    <w:p w14:paraId="44896378" w14:textId="77777777" w:rsidR="00100CC2" w:rsidRPr="00586786" w:rsidRDefault="00000000">
      <w:pPr>
        <w:pStyle w:val="Heading2"/>
        <w:rPr>
          <w:color w:val="auto"/>
        </w:rPr>
      </w:pPr>
      <w:r w:rsidRPr="00586786">
        <w:rPr>
          <w:color w:val="auto"/>
        </w:rPr>
        <w:t>Features</w:t>
      </w:r>
    </w:p>
    <w:p w14:paraId="65B9CE3B" w14:textId="77777777" w:rsidR="00100CC2" w:rsidRDefault="00000000">
      <w:pPr>
        <w:pStyle w:val="ListParagraph"/>
        <w:numPr>
          <w:ilvl w:val="0"/>
          <w:numId w:val="4"/>
        </w:numPr>
      </w:pPr>
      <w:r>
        <w:rPr>
          <w:b/>
          <w:bCs/>
        </w:rPr>
        <w:t>Inventory Management</w:t>
      </w:r>
      <w:r>
        <w:t>: Add, edit, and delete car listings in the inventory. Each listing includes details like the car's make, model, year, price, and availability.</w:t>
      </w:r>
    </w:p>
    <w:p w14:paraId="24298CE5" w14:textId="77777777" w:rsidR="00100CC2" w:rsidRDefault="00000000">
      <w:pPr>
        <w:pStyle w:val="ListParagraph"/>
        <w:numPr>
          <w:ilvl w:val="0"/>
          <w:numId w:val="4"/>
        </w:numPr>
      </w:pPr>
      <w:r>
        <w:rPr>
          <w:b/>
          <w:bCs/>
        </w:rPr>
        <w:t>Sales Management</w:t>
      </w:r>
      <w:r>
        <w:t>: Record customer information, select a car from the inventory, and generate sales invoices. The app also calculates the total cost, including taxes and any additional fees.</w:t>
      </w:r>
    </w:p>
    <w:p w14:paraId="690EF066" w14:textId="77777777" w:rsidR="00100CC2" w:rsidRDefault="00000000">
      <w:pPr>
        <w:pStyle w:val="ListParagraph"/>
        <w:numPr>
          <w:ilvl w:val="0"/>
          <w:numId w:val="4"/>
        </w:numPr>
      </w:pPr>
      <w:r>
        <w:rPr>
          <w:b/>
          <w:bCs/>
        </w:rPr>
        <w:t>Customer Database</w:t>
      </w:r>
      <w:r>
        <w:t>: Maintain a database of customer information, including names, contact details, and purchase history.</w:t>
      </w:r>
    </w:p>
    <w:p w14:paraId="7D2976A2" w14:textId="77777777" w:rsidR="00100CC2" w:rsidRDefault="00000000">
      <w:pPr>
        <w:pStyle w:val="ListParagraph"/>
        <w:numPr>
          <w:ilvl w:val="0"/>
          <w:numId w:val="4"/>
        </w:numPr>
      </w:pPr>
      <w:r>
        <w:rPr>
          <w:b/>
          <w:bCs/>
        </w:rPr>
        <w:t>Search and Filter</w:t>
      </w:r>
      <w:r>
        <w:t>: Easily search for cars in the inventory based on various criteria such as make, model, or price range. Filter results to find specific cars quickly.</w:t>
      </w:r>
    </w:p>
    <w:p w14:paraId="7264B0B4" w14:textId="18380B1A" w:rsidR="00586786" w:rsidRDefault="00000000" w:rsidP="00586786">
      <w:pPr>
        <w:pStyle w:val="ListParagraph"/>
        <w:numPr>
          <w:ilvl w:val="0"/>
          <w:numId w:val="4"/>
        </w:numPr>
      </w:pPr>
      <w:r>
        <w:rPr>
          <w:b/>
          <w:bCs/>
        </w:rPr>
        <w:t>User-Friendly Interface</w:t>
      </w:r>
      <w:r>
        <w:t>: The application offers an intuitive and easy-to-navigate interface, making it accessible for dealership staff.</w:t>
      </w:r>
    </w:p>
    <w:p w14:paraId="011D7C71" w14:textId="77777777" w:rsidR="00586786" w:rsidRDefault="00586786" w:rsidP="00586786">
      <w:pPr>
        <w:pStyle w:val="ListParagraph"/>
        <w:ind w:left="480"/>
      </w:pPr>
    </w:p>
    <w:p w14:paraId="68880198" w14:textId="1CC5FC17" w:rsidR="00100CC2" w:rsidRPr="00586786" w:rsidRDefault="00000000">
      <w:pPr>
        <w:pStyle w:val="Heading2"/>
        <w:rPr>
          <w:color w:val="auto"/>
        </w:rPr>
      </w:pPr>
      <w:r w:rsidRPr="00586786">
        <w:rPr>
          <w:color w:val="auto"/>
        </w:rPr>
        <w:lastRenderedPageBreak/>
        <w:t>Requirements</w:t>
      </w:r>
    </w:p>
    <w:p w14:paraId="44B212AA" w14:textId="77777777" w:rsidR="00100CC2" w:rsidRPr="00586786" w:rsidRDefault="00000000">
      <w:pPr>
        <w:pStyle w:val="ListParagraph"/>
        <w:numPr>
          <w:ilvl w:val="0"/>
          <w:numId w:val="5"/>
        </w:numPr>
        <w:rPr>
          <w:color w:val="548DD4" w:themeColor="text2" w:themeTint="99"/>
        </w:rPr>
      </w:pPr>
      <w:hyperlink r:id="rId6">
        <w:r w:rsidRPr="00586786">
          <w:rPr>
            <w:rStyle w:val="Hyperlink"/>
            <w:color w:val="548DD4" w:themeColor="text2" w:themeTint="99"/>
          </w:rPr>
          <w:t>Python 3.xx</w:t>
        </w:r>
      </w:hyperlink>
    </w:p>
    <w:p w14:paraId="7E82D38E" w14:textId="77777777" w:rsidR="00100CC2" w:rsidRPr="00586786" w:rsidRDefault="00000000">
      <w:pPr>
        <w:pStyle w:val="ListParagraph"/>
        <w:numPr>
          <w:ilvl w:val="0"/>
          <w:numId w:val="5"/>
        </w:numPr>
        <w:rPr>
          <w:color w:val="548DD4" w:themeColor="text2" w:themeTint="99"/>
        </w:rPr>
      </w:pPr>
      <w:hyperlink r:id="rId7">
        <w:r w:rsidRPr="00586786">
          <w:rPr>
            <w:rStyle w:val="Hyperlink"/>
            <w:color w:val="548DD4" w:themeColor="text2" w:themeTint="99"/>
          </w:rPr>
          <w:t>XAMPP</w:t>
        </w:r>
      </w:hyperlink>
    </w:p>
    <w:p w14:paraId="05DC691D" w14:textId="77777777" w:rsidR="00586786" w:rsidRDefault="00586786">
      <w:pPr>
        <w:pStyle w:val="Heading2"/>
      </w:pPr>
    </w:p>
    <w:p w14:paraId="7BFAD995" w14:textId="633BBD5C" w:rsidR="00100CC2" w:rsidRPr="00586786" w:rsidRDefault="00000000">
      <w:pPr>
        <w:pStyle w:val="Heading2"/>
        <w:rPr>
          <w:color w:val="auto"/>
        </w:rPr>
      </w:pPr>
      <w:r w:rsidRPr="00586786">
        <w:rPr>
          <w:color w:val="auto"/>
        </w:rPr>
        <w:t>Usage</w:t>
      </w:r>
    </w:p>
    <w:p w14:paraId="23041C7F" w14:textId="0CD45799" w:rsidR="00100CC2" w:rsidRDefault="00000000" w:rsidP="00586786">
      <w:pPr>
        <w:pStyle w:val="ListParagraph"/>
        <w:numPr>
          <w:ilvl w:val="0"/>
          <w:numId w:val="6"/>
        </w:numPr>
      </w:pPr>
      <w:r>
        <w:t>Clone this repository to your local machine.</w:t>
      </w:r>
    </w:p>
    <w:p w14:paraId="6FC5EC08" w14:textId="77777777" w:rsidR="00100CC2" w:rsidRDefault="00000000">
      <w:pPr>
        <w:pStyle w:val="SourceCode"/>
      </w:pPr>
      <w:r>
        <w:t>git https://github.com/Sainigurnoor511/carObar-executable.git</w:t>
      </w:r>
    </w:p>
    <w:p w14:paraId="7D93B7C4" w14:textId="5944A346" w:rsidR="00100CC2" w:rsidRDefault="00000000" w:rsidP="00586786">
      <w:pPr>
        <w:pStyle w:val="ListParagraph"/>
        <w:numPr>
          <w:ilvl w:val="0"/>
          <w:numId w:val="7"/>
        </w:numPr>
      </w:pPr>
      <w:r>
        <w:t>Navigate to the project directory.</w:t>
      </w:r>
    </w:p>
    <w:p w14:paraId="26FDC581" w14:textId="77777777" w:rsidR="00100CC2" w:rsidRDefault="00000000">
      <w:pPr>
        <w:pStyle w:val="SourceCode"/>
      </w:pPr>
      <w:r>
        <w:t>cd carObar-executable</w:t>
      </w:r>
    </w:p>
    <w:p w14:paraId="708E9D88" w14:textId="77777777" w:rsidR="00100CC2" w:rsidRDefault="00000000" w:rsidP="00586786">
      <w:pPr>
        <w:pStyle w:val="ListParagraph"/>
        <w:numPr>
          <w:ilvl w:val="0"/>
          <w:numId w:val="8"/>
        </w:numPr>
      </w:pPr>
      <w:r>
        <w:t xml:space="preserve">Run XAMPP and create a new database named </w:t>
      </w:r>
      <w:r>
        <w:rPr>
          <w:rStyle w:val="VerbatimChar"/>
        </w:rPr>
        <w:t>carobar</w:t>
      </w:r>
      <w:r>
        <w:t xml:space="preserve"> and import the </w:t>
      </w:r>
      <w:r>
        <w:rPr>
          <w:rStyle w:val="VerbatimChar"/>
        </w:rPr>
        <w:t>carobar.sql</w:t>
      </w:r>
      <w:r>
        <w:t xml:space="preserve"> file.</w:t>
      </w:r>
    </w:p>
    <w:p w14:paraId="2A3E6909" w14:textId="77777777" w:rsidR="00100CC2" w:rsidRDefault="00000000">
      <w:pPr>
        <w:pStyle w:val="ListParagraph"/>
        <w:numPr>
          <w:ilvl w:val="0"/>
          <w:numId w:val="8"/>
        </w:numPr>
      </w:pPr>
      <w:r>
        <w:t xml:space="preserve">Click and run the application </w:t>
      </w:r>
      <w:r>
        <w:rPr>
          <w:rStyle w:val="VerbatimChar"/>
        </w:rPr>
        <w:t>carObar.exe</w:t>
      </w:r>
    </w:p>
    <w:p w14:paraId="37505736" w14:textId="77777777" w:rsidR="00100CC2" w:rsidRDefault="00000000">
      <w:pPr>
        <w:pStyle w:val="ListParagraph"/>
        <w:numPr>
          <w:ilvl w:val="0"/>
          <w:numId w:val="8"/>
        </w:numPr>
      </w:pPr>
      <w:r>
        <w:t>Use the application to manage your car dealership.</w:t>
      </w:r>
    </w:p>
    <w:p w14:paraId="7D0ABBBE" w14:textId="77777777" w:rsidR="00586786" w:rsidRDefault="00586786" w:rsidP="00586786">
      <w:pPr>
        <w:pStyle w:val="ListParagraph"/>
        <w:ind w:left="480"/>
      </w:pPr>
    </w:p>
    <w:p w14:paraId="771511B6" w14:textId="77777777" w:rsidR="00100CC2" w:rsidRPr="00586786" w:rsidRDefault="00000000">
      <w:pPr>
        <w:pStyle w:val="Heading2"/>
        <w:rPr>
          <w:color w:val="auto"/>
        </w:rPr>
      </w:pPr>
      <w:r w:rsidRPr="00586786">
        <w:rPr>
          <w:color w:val="auto"/>
        </w:rPr>
        <w:t>Contributing</w:t>
      </w:r>
    </w:p>
    <w:p w14:paraId="7E556920" w14:textId="77777777" w:rsidR="00100CC2" w:rsidRDefault="00000000">
      <w:r>
        <w:t>If you would like to contribute to this project, please open an issue or submit a pull request with your proposed changes. We welcome any contributions that can improve the functionality or user experience of the Car Dealership Management App.</w:t>
      </w:r>
    </w:p>
    <w:p w14:paraId="3F8A0278" w14:textId="77777777" w:rsidR="00586786" w:rsidRDefault="00586786"/>
    <w:p w14:paraId="2DAEF420" w14:textId="77777777" w:rsidR="00100CC2" w:rsidRPr="00586786" w:rsidRDefault="00000000">
      <w:pPr>
        <w:pStyle w:val="Heading2"/>
        <w:rPr>
          <w:color w:val="auto"/>
        </w:rPr>
      </w:pPr>
      <w:r w:rsidRPr="00586786">
        <w:rPr>
          <w:color w:val="auto"/>
        </w:rPr>
        <w:t>Acknowledgments</w:t>
      </w:r>
    </w:p>
    <w:p w14:paraId="2BD84113" w14:textId="77777777" w:rsidR="00100CC2" w:rsidRDefault="00000000">
      <w:pPr>
        <w:pStyle w:val="ListParagraph"/>
        <w:numPr>
          <w:ilvl w:val="0"/>
          <w:numId w:val="9"/>
        </w:numPr>
      </w:pPr>
      <w:r>
        <w:t>This project was created to simplify the management tasks for car dealerships.</w:t>
      </w:r>
    </w:p>
    <w:p w14:paraId="22453A64" w14:textId="77777777" w:rsidR="00100CC2" w:rsidRDefault="00000000">
      <w:pPr>
        <w:pStyle w:val="ListParagraph"/>
        <w:numPr>
          <w:ilvl w:val="0"/>
          <w:numId w:val="9"/>
        </w:numPr>
      </w:pPr>
      <w:r>
        <w:t>We appreciate the contributions and support of the Python and Tkinter communities.</w:t>
      </w:r>
    </w:p>
    <w:p w14:paraId="4AB96A0B" w14:textId="77777777" w:rsidR="00586786" w:rsidRDefault="00586786" w:rsidP="00586786">
      <w:pPr>
        <w:pStyle w:val="ListParagraph"/>
        <w:ind w:left="480"/>
      </w:pPr>
    </w:p>
    <w:p w14:paraId="54DDC28D" w14:textId="77777777" w:rsidR="00100CC2" w:rsidRPr="00586786" w:rsidRDefault="00000000">
      <w:pPr>
        <w:pStyle w:val="Heading2"/>
        <w:rPr>
          <w:color w:val="auto"/>
        </w:rPr>
      </w:pPr>
      <w:r w:rsidRPr="00586786">
        <w:rPr>
          <w:color w:val="auto"/>
        </w:rPr>
        <w:t>Contact</w:t>
      </w:r>
    </w:p>
    <w:p w14:paraId="5A7D8C37" w14:textId="6E403A5A" w:rsidR="00100CC2" w:rsidRDefault="00000000">
      <w:r>
        <w:t xml:space="preserve">If you have any questions or suggestions, please feel free to contact </w:t>
      </w:r>
      <w:r w:rsidR="00586786">
        <w:t>me</w:t>
      </w:r>
      <w:r>
        <w:t xml:space="preserve"> at </w:t>
      </w:r>
      <w:hyperlink r:id="rId8">
        <w:r>
          <w:rPr>
            <w:rStyle w:val="Hyperlink"/>
          </w:rPr>
          <w:t>sainigurnoor511@gmail.com</w:t>
        </w:r>
      </w:hyperlink>
      <w:r>
        <w:t>.</w:t>
      </w:r>
    </w:p>
    <w:p w14:paraId="1D78F086" w14:textId="3BB3D9D2" w:rsidR="00100CC2" w:rsidRDefault="00000000">
      <w:r>
        <w:t xml:space="preserve">Enjoy using the Car Dealership Management </w:t>
      </w:r>
      <w:r w:rsidR="00586786">
        <w:t>App and</w:t>
      </w:r>
      <w:r>
        <w:t xml:space="preserve"> streamline your dealership operations!</w:t>
      </w:r>
    </w:p>
    <w:sectPr w:rsidR="00100CC2" w:rsidSect="00586786">
      <w:pgSz w:w="11906" w:h="16838"/>
      <w:pgMar w:top="720" w:right="1134" w:bottom="720" w:left="1134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048E7"/>
    <w:multiLevelType w:val="multilevel"/>
    <w:tmpl w:val="2FE6045A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1" w15:restartNumberingAfterBreak="0">
    <w:nsid w:val="0A5108CA"/>
    <w:multiLevelType w:val="multilevel"/>
    <w:tmpl w:val="BF48A74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14A65D94"/>
    <w:multiLevelType w:val="multilevel"/>
    <w:tmpl w:val="7FE024F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1BBA69B9"/>
    <w:multiLevelType w:val="multilevel"/>
    <w:tmpl w:val="528EA57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2C783027"/>
    <w:multiLevelType w:val="multilevel"/>
    <w:tmpl w:val="20CA616C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5" w15:restartNumberingAfterBreak="0">
    <w:nsid w:val="30F022BA"/>
    <w:multiLevelType w:val="multilevel"/>
    <w:tmpl w:val="5EA2F37C"/>
    <w:lvl w:ilvl="0">
      <w:start w:val="3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240" w:hanging="480"/>
      </w:pPr>
      <w:rPr>
        <w:rFonts w:hint="default"/>
      </w:rPr>
    </w:lvl>
  </w:abstractNum>
  <w:abstractNum w:abstractNumId="6" w15:restartNumberingAfterBreak="0">
    <w:nsid w:val="3F90343C"/>
    <w:multiLevelType w:val="multilevel"/>
    <w:tmpl w:val="1938F64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7" w15:restartNumberingAfterBreak="0">
    <w:nsid w:val="5A301EC0"/>
    <w:multiLevelType w:val="multilevel"/>
    <w:tmpl w:val="A664F816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8" w15:restartNumberingAfterBreak="0">
    <w:nsid w:val="692F020F"/>
    <w:multiLevelType w:val="multilevel"/>
    <w:tmpl w:val="B8F0890E"/>
    <w:lvl w:ilvl="0">
      <w:start w:val="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240" w:hanging="480"/>
      </w:pPr>
      <w:rPr>
        <w:rFonts w:hint="default"/>
      </w:rPr>
    </w:lvl>
  </w:abstractNum>
  <w:num w:numId="1" w16cid:durableId="1855724293">
    <w:abstractNumId w:val="0"/>
  </w:num>
  <w:num w:numId="2" w16cid:durableId="1145664113">
    <w:abstractNumId w:val="1"/>
  </w:num>
  <w:num w:numId="3" w16cid:durableId="2026394847">
    <w:abstractNumId w:val="4"/>
  </w:num>
  <w:num w:numId="4" w16cid:durableId="2048947128">
    <w:abstractNumId w:val="6"/>
  </w:num>
  <w:num w:numId="5" w16cid:durableId="1071276405">
    <w:abstractNumId w:val="2"/>
  </w:num>
  <w:num w:numId="6" w16cid:durableId="593051245">
    <w:abstractNumId w:val="7"/>
  </w:num>
  <w:num w:numId="7" w16cid:durableId="2096005035">
    <w:abstractNumId w:val="8"/>
  </w:num>
  <w:num w:numId="8" w16cid:durableId="1702391031">
    <w:abstractNumId w:val="5"/>
  </w:num>
  <w:num w:numId="9" w16cid:durableId="130261758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drawingGridHorizontalSpacing w:val="12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00CC2"/>
    <w:rsid w:val="00100CC2"/>
    <w:rsid w:val="00586786"/>
    <w:rsid w:val="00D67E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61D391"/>
  <w15:docId w15:val="{AACE6F1E-71A4-46DA-B0FB-0A59B6DED0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semiHidden/>
    <w:unhideWhenUsed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uiPriority w:val="9"/>
    <w:semiHidden/>
    <w:unhideWhenUsed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uiPriority w:val="9"/>
    <w:semiHidden/>
    <w:unhideWhenUsed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uiPriority w:val="9"/>
    <w:semiHidden/>
    <w:unhideWhenUsed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uiPriority w:val="10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uiPriority w:val="11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  <w:style w:type="character" w:styleId="UnresolvedMention">
    <w:name w:val="Unresolved Mention"/>
    <w:basedOn w:val="DefaultParagraphFont"/>
    <w:uiPriority w:val="99"/>
    <w:semiHidden/>
    <w:unhideWhenUsed/>
    <w:rsid w:val="0058678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8678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inigurnoor511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apachefriends.org/download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python.org/downloads/" TargetMode="External"/><Relationship Id="rId5" Type="http://schemas.openxmlformats.org/officeDocument/2006/relationships/image" Target="media/image1.jp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331</Words>
  <Characters>1889</Characters>
  <Application>Microsoft Office Word</Application>
  <DocSecurity>0</DocSecurity>
  <Lines>15</Lines>
  <Paragraphs>4</Paragraphs>
  <ScaleCrop>false</ScaleCrop>
  <Company/>
  <LinksUpToDate>false</LinksUpToDate>
  <CharactersWithSpaces>2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rnoor Singh Saini</dc:creator>
  <cp:lastModifiedBy>Gurnoor Singh Saini</cp:lastModifiedBy>
  <cp:revision>2</cp:revision>
  <dcterms:created xsi:type="dcterms:W3CDTF">2023-11-04T12:48:00Z</dcterms:created>
  <dcterms:modified xsi:type="dcterms:W3CDTF">2023-11-04T13:14:00Z</dcterms:modified>
</cp:coreProperties>
</file>